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 teknillinen yliopisto</w:t>
      </w:r>
    </w:p>
    <w:p w14:paraId="61292735" w14:textId="70816A8C" w:rsidR="00C35233" w:rsidRPr="009E51A6" w:rsidRDefault="005817C9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3CC417A8" w:rsidR="00115316" w:rsidRPr="009E51A6" w:rsidRDefault="00F07EF4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Jesse Särkkinen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0510234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30FC879D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F07EF4">
        <w:rPr>
          <w:lang w:val="en-US"/>
        </w:rPr>
        <w:t>6.7.2023</w:t>
      </w:r>
    </w:p>
    <w:p w14:paraId="67CE8EDA" w14:textId="77777777" w:rsidR="00F07EF4" w:rsidRDefault="00F07EF4" w:rsidP="00733469">
      <w:pPr>
        <w:rPr>
          <w:lang w:val="en-US"/>
        </w:rPr>
      </w:pPr>
    </w:p>
    <w:p w14:paraId="5CAECAB4" w14:textId="0B947FE0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F07EF4">
        <w:rPr>
          <w:lang w:val="en-US"/>
        </w:rPr>
        <w:t xml:space="preserve">Watched the </w:t>
      </w:r>
      <w:r w:rsidR="00362DE3">
        <w:rPr>
          <w:lang w:val="en-US"/>
        </w:rPr>
        <w:t xml:space="preserve">first </w:t>
      </w:r>
      <w:r w:rsidR="00F07EF4">
        <w:rPr>
          <w:lang w:val="en-US"/>
        </w:rPr>
        <w:t>tutorial video and followed along on the steps on setting up the workflow for this project. I already had vs code, git and nodejs installed so all I really did was install and configure the vs code extensions used in the video. I’m looking to getting more familiar with sass.</w:t>
      </w:r>
    </w:p>
    <w:p w14:paraId="30C390C7" w14:textId="77777777" w:rsidR="00F07EF4" w:rsidRDefault="00F07EF4" w:rsidP="00733469">
      <w:pPr>
        <w:rPr>
          <w:lang w:val="en-US"/>
        </w:rPr>
      </w:pPr>
    </w:p>
    <w:p w14:paraId="1FA6687D" w14:textId="4E97AA1B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F07EF4">
        <w:rPr>
          <w:lang w:val="en-US"/>
        </w:rPr>
        <w:t xml:space="preserve">Learned that sass is a css compiler </w:t>
      </w:r>
      <w:r w:rsidR="00E206B0">
        <w:rPr>
          <w:lang w:val="en-US"/>
        </w:rPr>
        <w:t>but that only raised more questions.</w:t>
      </w:r>
      <w:r w:rsidR="00D60DB7">
        <w:rPr>
          <w:lang w:val="en-US"/>
        </w:rPr>
        <w:t xml:space="preserve"> I did not learn anything new about responsive design.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44DE71DD" w:rsidR="005817C9" w:rsidRDefault="005817C9" w:rsidP="005817C9">
      <w:pPr>
        <w:rPr>
          <w:lang w:val="en-US"/>
        </w:rPr>
      </w:pPr>
      <w:r>
        <w:rPr>
          <w:lang w:val="en-US"/>
        </w:rPr>
        <w:t xml:space="preserve">Date : </w:t>
      </w:r>
      <w:r w:rsidR="00362DE3">
        <w:rPr>
          <w:lang w:val="en-US"/>
        </w:rPr>
        <w:t>25.07.2023</w:t>
      </w:r>
    </w:p>
    <w:p w14:paraId="2AD8689B" w14:textId="13B44C14" w:rsidR="005817C9" w:rsidRDefault="005817C9" w:rsidP="005817C9">
      <w:pPr>
        <w:rPr>
          <w:lang w:val="en-US"/>
        </w:rPr>
      </w:pPr>
      <w:r>
        <w:rPr>
          <w:lang w:val="en-US"/>
        </w:rPr>
        <w:t xml:space="preserve">Activity : </w:t>
      </w:r>
      <w:r w:rsidR="00362DE3">
        <w:rPr>
          <w:lang w:val="en-US"/>
        </w:rPr>
        <w:t>Watched the second tutorial video and followed along by writing my own code on the side. Had a few problems like forgetting to run sass when inspecting my project with the live server and wondering why changes into the sass file were not shown in the css file.</w:t>
      </w:r>
    </w:p>
    <w:p w14:paraId="0BB2AF2F" w14:textId="77777777" w:rsidR="00362DE3" w:rsidRDefault="00362DE3" w:rsidP="005817C9">
      <w:pPr>
        <w:rPr>
          <w:lang w:val="en-US"/>
        </w:rPr>
      </w:pPr>
    </w:p>
    <w:p w14:paraId="4B31B975" w14:textId="728B332E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362DE3">
        <w:rPr>
          <w:lang w:val="en-US"/>
        </w:rPr>
        <w:t xml:space="preserve">I learned that sass is a great tool for writing css and has plenty of neat tricks </w:t>
      </w:r>
      <w:r w:rsidR="00332AE5">
        <w:rPr>
          <w:lang w:val="en-US"/>
        </w:rPr>
        <w:t>like using variables and functions and separating them into a separate file.</w:t>
      </w:r>
    </w:p>
    <w:p w14:paraId="5B85FBC8" w14:textId="77777777" w:rsidR="00E507C1" w:rsidRDefault="00E507C1" w:rsidP="005817C9">
      <w:pPr>
        <w:rPr>
          <w:lang w:val="en-US"/>
        </w:rPr>
      </w:pPr>
    </w:p>
    <w:p w14:paraId="3E7697EF" w14:textId="77777777" w:rsidR="00E507C1" w:rsidRDefault="00E507C1" w:rsidP="005817C9">
      <w:pPr>
        <w:rPr>
          <w:lang w:val="en-US"/>
        </w:rPr>
      </w:pPr>
    </w:p>
    <w:p w14:paraId="75C1A6C6" w14:textId="77777777" w:rsidR="00E507C1" w:rsidRDefault="00E507C1" w:rsidP="005817C9">
      <w:pPr>
        <w:rPr>
          <w:lang w:val="en-US"/>
        </w:rPr>
      </w:pPr>
    </w:p>
    <w:p w14:paraId="6C404D33" w14:textId="77777777" w:rsidR="00634797" w:rsidRDefault="00634797" w:rsidP="005817C9">
      <w:pPr>
        <w:rPr>
          <w:lang w:val="en-US"/>
        </w:rPr>
      </w:pPr>
    </w:p>
    <w:p w14:paraId="681191D2" w14:textId="77777777" w:rsidR="00634797" w:rsidRDefault="00634797" w:rsidP="005817C9">
      <w:pPr>
        <w:rPr>
          <w:lang w:val="en-US"/>
        </w:rPr>
      </w:pPr>
    </w:p>
    <w:p w14:paraId="70E3A4F6" w14:textId="77777777" w:rsidR="00634797" w:rsidRDefault="00634797" w:rsidP="005817C9">
      <w:pPr>
        <w:rPr>
          <w:lang w:val="en-US"/>
        </w:rPr>
      </w:pPr>
    </w:p>
    <w:p w14:paraId="6E852653" w14:textId="77777777" w:rsidR="00634797" w:rsidRDefault="00634797" w:rsidP="005817C9">
      <w:pPr>
        <w:rPr>
          <w:lang w:val="en-US"/>
        </w:rPr>
      </w:pPr>
    </w:p>
    <w:p w14:paraId="36252EA3" w14:textId="5D2FCED9" w:rsidR="00E507C1" w:rsidRDefault="00E507C1" w:rsidP="00E507C1">
      <w:pPr>
        <w:rPr>
          <w:lang w:val="en-US"/>
        </w:rPr>
      </w:pPr>
      <w:r>
        <w:rPr>
          <w:lang w:val="en-US"/>
        </w:rPr>
        <w:lastRenderedPageBreak/>
        <w:t xml:space="preserve">Date : </w:t>
      </w:r>
      <w:r w:rsidR="00950C55">
        <w:rPr>
          <w:lang w:val="en-US"/>
        </w:rPr>
        <w:t>25.07.2023</w:t>
      </w:r>
    </w:p>
    <w:p w14:paraId="4B7AE394" w14:textId="1D5E95C8" w:rsidR="00E507C1" w:rsidRDefault="00E507C1" w:rsidP="00E507C1">
      <w:pPr>
        <w:rPr>
          <w:lang w:val="en-US"/>
        </w:rPr>
      </w:pPr>
      <w:r>
        <w:rPr>
          <w:lang w:val="en-US"/>
        </w:rPr>
        <w:t xml:space="preserve">Activity : </w:t>
      </w:r>
      <w:r w:rsidR="00950C55">
        <w:rPr>
          <w:lang w:val="en-US"/>
        </w:rPr>
        <w:t xml:space="preserve">Watched the second tutorial video and followed along by writing my own code on the side. </w:t>
      </w:r>
    </w:p>
    <w:p w14:paraId="0A52C446" w14:textId="5511A4A9" w:rsidR="00634797" w:rsidRDefault="00E507C1" w:rsidP="00E507C1">
      <w:pPr>
        <w:rPr>
          <w:lang w:val="en-US"/>
        </w:rPr>
      </w:pPr>
      <w:r>
        <w:rPr>
          <w:lang w:val="en-US"/>
        </w:rPr>
        <w:t xml:space="preserve">Learning outcome: </w:t>
      </w:r>
      <w:r w:rsidR="00634797">
        <w:rPr>
          <w:lang w:val="en-US"/>
        </w:rPr>
        <w:t>Learned how to alter class states with javascript and to create a transition effect with css.</w:t>
      </w:r>
    </w:p>
    <w:p w14:paraId="44797FBB" w14:textId="75B51591" w:rsidR="00E507C1" w:rsidRDefault="00634797" w:rsidP="00E507C1">
      <w:pPr>
        <w:rPr>
          <w:lang w:val="en-US"/>
        </w:rPr>
      </w:pPr>
      <w:r>
        <w:rPr>
          <w:lang w:val="en-US"/>
        </w:rPr>
        <w:t>F</w:t>
      </w:r>
      <w:r w:rsidR="00FD4670">
        <w:rPr>
          <w:lang w:val="en-US"/>
        </w:rPr>
        <w:t xml:space="preserve">ound the ctrl + D shortcut </w:t>
      </w:r>
      <w:r>
        <w:rPr>
          <w:lang w:val="en-US"/>
        </w:rPr>
        <w:t>really cool and</w:t>
      </w:r>
      <w:r w:rsidR="00FD4670">
        <w:rPr>
          <w:lang w:val="en-US"/>
        </w:rPr>
        <w:t xml:space="preserve"> useful.</w:t>
      </w:r>
    </w:p>
    <w:p w14:paraId="37195A9E" w14:textId="77777777" w:rsidR="0043221C" w:rsidRDefault="0043221C" w:rsidP="00E507C1">
      <w:pPr>
        <w:rPr>
          <w:lang w:val="en-US"/>
        </w:rPr>
      </w:pPr>
    </w:p>
    <w:p w14:paraId="136EB12B" w14:textId="1A9716C8" w:rsidR="0043221C" w:rsidRDefault="0043221C" w:rsidP="0043221C">
      <w:pPr>
        <w:rPr>
          <w:lang w:val="en-US"/>
        </w:rPr>
      </w:pPr>
      <w:r>
        <w:rPr>
          <w:lang w:val="en-US"/>
        </w:rPr>
        <w:t xml:space="preserve">Date : </w:t>
      </w:r>
      <w:r w:rsidR="009F44AA">
        <w:rPr>
          <w:lang w:val="en-US"/>
        </w:rPr>
        <w:t>20.9.2023</w:t>
      </w:r>
    </w:p>
    <w:p w14:paraId="26837DB6" w14:textId="77777777" w:rsidR="009F44AA" w:rsidRDefault="0043221C" w:rsidP="009F44AA">
      <w:pPr>
        <w:rPr>
          <w:lang w:val="en-US"/>
        </w:rPr>
      </w:pPr>
      <w:r>
        <w:rPr>
          <w:lang w:val="en-US"/>
        </w:rPr>
        <w:t xml:space="preserve">Activity : </w:t>
      </w:r>
      <w:r w:rsidR="009F44AA">
        <w:rPr>
          <w:lang w:val="en-US"/>
        </w:rPr>
        <w:t xml:space="preserve">Watched the fourth tutorial video and followed along by writing my own code on the side. </w:t>
      </w:r>
    </w:p>
    <w:p w14:paraId="188F7A1E" w14:textId="1D7A8044" w:rsidR="0043221C" w:rsidRDefault="0043221C" w:rsidP="0043221C">
      <w:pPr>
        <w:rPr>
          <w:lang w:val="en-US"/>
        </w:rPr>
      </w:pPr>
    </w:p>
    <w:p w14:paraId="534C986B" w14:textId="5743FA8E" w:rsidR="0043221C" w:rsidRDefault="0043221C" w:rsidP="0043221C">
      <w:pPr>
        <w:rPr>
          <w:lang w:val="en-US"/>
        </w:rPr>
      </w:pPr>
      <w:r>
        <w:rPr>
          <w:lang w:val="en-US"/>
        </w:rPr>
        <w:t>Learning outcome:</w:t>
      </w:r>
      <w:r w:rsidR="009F44AA">
        <w:rPr>
          <w:lang w:val="en-US"/>
        </w:rPr>
        <w:t xml:space="preserve"> I learned how to use mixins for animations and responsiveness by having different css code at different screen sizes.</w:t>
      </w:r>
    </w:p>
    <w:p w14:paraId="00DC0313" w14:textId="77777777" w:rsidR="0043221C" w:rsidRDefault="0043221C" w:rsidP="00E507C1">
      <w:pPr>
        <w:rPr>
          <w:lang w:val="en-US"/>
        </w:rPr>
      </w:pPr>
    </w:p>
    <w:p w14:paraId="2A719EDE" w14:textId="77777777" w:rsidR="009C2A2B" w:rsidRDefault="009C2A2B" w:rsidP="009C2A2B">
      <w:pPr>
        <w:rPr>
          <w:lang w:val="en-US"/>
        </w:rPr>
      </w:pPr>
      <w:r>
        <w:rPr>
          <w:lang w:val="en-US"/>
        </w:rPr>
        <w:t>Date : 20.9.2023</w:t>
      </w:r>
    </w:p>
    <w:p w14:paraId="63E862B1" w14:textId="1DAE6DA3" w:rsidR="009C2A2B" w:rsidRDefault="009C2A2B" w:rsidP="009C2A2B">
      <w:pPr>
        <w:rPr>
          <w:lang w:val="en-US"/>
        </w:rPr>
      </w:pPr>
      <w:r>
        <w:rPr>
          <w:lang w:val="en-US"/>
        </w:rPr>
        <w:t xml:space="preserve">Activity : Watched the </w:t>
      </w:r>
      <w:r>
        <w:rPr>
          <w:lang w:val="en-US"/>
        </w:rPr>
        <w:t xml:space="preserve">fifth </w:t>
      </w:r>
      <w:r>
        <w:rPr>
          <w:lang w:val="en-US"/>
        </w:rPr>
        <w:t xml:space="preserve">tutorial video and followed along by writing my own code on the side. </w:t>
      </w:r>
    </w:p>
    <w:p w14:paraId="651F1B68" w14:textId="77777777" w:rsidR="009C2A2B" w:rsidRDefault="009C2A2B" w:rsidP="009C2A2B">
      <w:pPr>
        <w:rPr>
          <w:lang w:val="en-US"/>
        </w:rPr>
      </w:pPr>
    </w:p>
    <w:p w14:paraId="2FA6BB71" w14:textId="56BAEEBC" w:rsidR="009C2A2B" w:rsidRDefault="009C2A2B" w:rsidP="009C2A2B">
      <w:pPr>
        <w:rPr>
          <w:lang w:val="en-US"/>
        </w:rPr>
      </w:pPr>
      <w:r>
        <w:rPr>
          <w:lang w:val="en-US"/>
        </w:rPr>
        <w:t>Learning outcome:</w:t>
      </w:r>
      <w:r>
        <w:rPr>
          <w:lang w:val="en-US"/>
        </w:rPr>
        <w:t xml:space="preserve"> I learned how to use css grid to organize elements</w:t>
      </w:r>
      <w:r w:rsidR="00C826EC">
        <w:rPr>
          <w:lang w:val="en-US"/>
        </w:rPr>
        <w:t xml:space="preserve"> into a grid</w:t>
      </w:r>
      <w:r>
        <w:rPr>
          <w:lang w:val="en-US"/>
        </w:rPr>
        <w:t xml:space="preserve"> and also </w:t>
      </w:r>
      <w:r w:rsidR="005801A5">
        <w:rPr>
          <w:lang w:val="en-US"/>
        </w:rPr>
        <w:t>to</w:t>
      </w:r>
      <w:r w:rsidR="001C4950">
        <w:rPr>
          <w:lang w:val="en-US"/>
        </w:rPr>
        <w:t xml:space="preserve"> </w:t>
      </w:r>
      <w:r>
        <w:rPr>
          <w:lang w:val="en-US"/>
        </w:rPr>
        <w:t>use mixins to change grid behaviour depending on screen size.</w:t>
      </w:r>
    </w:p>
    <w:p w14:paraId="2E3622A3" w14:textId="77777777" w:rsidR="006C173C" w:rsidRDefault="006C173C" w:rsidP="009C2A2B">
      <w:pPr>
        <w:rPr>
          <w:lang w:val="en-US"/>
        </w:rPr>
      </w:pPr>
    </w:p>
    <w:p w14:paraId="61EB3673" w14:textId="77777777" w:rsidR="006C173C" w:rsidRDefault="006C173C" w:rsidP="006C173C">
      <w:pPr>
        <w:rPr>
          <w:lang w:val="en-US"/>
        </w:rPr>
      </w:pPr>
      <w:r>
        <w:rPr>
          <w:lang w:val="en-US"/>
        </w:rPr>
        <w:t>Date : 20.9.2023</w:t>
      </w:r>
    </w:p>
    <w:p w14:paraId="1794C2D4" w14:textId="0B6775A2" w:rsidR="006C173C" w:rsidRDefault="006C173C" w:rsidP="006C173C">
      <w:pPr>
        <w:rPr>
          <w:lang w:val="en-US"/>
        </w:rPr>
      </w:pPr>
      <w:r>
        <w:rPr>
          <w:lang w:val="en-US"/>
        </w:rPr>
        <w:t xml:space="preserve">Activity : Watched the </w:t>
      </w:r>
      <w:r>
        <w:rPr>
          <w:lang w:val="en-US"/>
        </w:rPr>
        <w:t xml:space="preserve">sixth </w:t>
      </w:r>
      <w:r>
        <w:rPr>
          <w:lang w:val="en-US"/>
        </w:rPr>
        <w:t xml:space="preserve">tutorial video and followed along by writing my own code on the side. </w:t>
      </w:r>
    </w:p>
    <w:p w14:paraId="41030BD1" w14:textId="77777777" w:rsidR="006C173C" w:rsidRDefault="006C173C" w:rsidP="006C173C">
      <w:pPr>
        <w:rPr>
          <w:lang w:val="en-US"/>
        </w:rPr>
      </w:pPr>
    </w:p>
    <w:p w14:paraId="2CE931BC" w14:textId="4200D63B" w:rsidR="006C173C" w:rsidRDefault="006C173C" w:rsidP="006C173C">
      <w:pPr>
        <w:rPr>
          <w:lang w:val="en-US"/>
        </w:rPr>
      </w:pPr>
      <w:r>
        <w:rPr>
          <w:lang w:val="en-US"/>
        </w:rPr>
        <w:t xml:space="preserve">Learning outcome: </w:t>
      </w:r>
      <w:r>
        <w:rPr>
          <w:lang w:val="en-US"/>
        </w:rPr>
        <w:t>I learned how to use flexbox to form an array of box elements</w:t>
      </w:r>
      <w:r>
        <w:rPr>
          <w:lang w:val="en-US"/>
        </w:rPr>
        <w:t>.</w:t>
      </w:r>
    </w:p>
    <w:p w14:paraId="1CFAF08E" w14:textId="77777777" w:rsidR="006C173C" w:rsidRDefault="006C173C" w:rsidP="009C2A2B">
      <w:pPr>
        <w:rPr>
          <w:lang w:val="en-US"/>
        </w:rPr>
      </w:pPr>
    </w:p>
    <w:p w14:paraId="0913E2CB" w14:textId="77777777" w:rsidR="006C173C" w:rsidRDefault="006C173C" w:rsidP="009C2A2B">
      <w:pPr>
        <w:rPr>
          <w:lang w:val="en-US"/>
        </w:rPr>
      </w:pPr>
    </w:p>
    <w:p w14:paraId="4AF006FA" w14:textId="77777777" w:rsidR="006C173C" w:rsidRDefault="006C173C" w:rsidP="009C2A2B">
      <w:pPr>
        <w:rPr>
          <w:lang w:val="en-US"/>
        </w:rPr>
      </w:pPr>
    </w:p>
    <w:p w14:paraId="5FF0DB98" w14:textId="77777777" w:rsidR="00E507C1" w:rsidRDefault="00E507C1" w:rsidP="005817C9">
      <w:pPr>
        <w:rPr>
          <w:lang w:val="en-US"/>
        </w:rPr>
      </w:pP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4C5176" w14:textId="3CE1F6F7" w:rsidR="003F75FD" w:rsidRPr="00F07EF4" w:rsidRDefault="00C35233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</w:p>
    <w:sectPr w:rsidR="003F75FD" w:rsidRPr="00F07EF4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7C20BB" w14:textId="77777777" w:rsidR="00C71F12" w:rsidRDefault="00C71F12">
      <w:r>
        <w:separator/>
      </w:r>
    </w:p>
  </w:endnote>
  <w:endnote w:type="continuationSeparator" w:id="0">
    <w:p w14:paraId="0811FD1E" w14:textId="77777777" w:rsidR="00C71F12" w:rsidRDefault="00C71F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251CE" w14:textId="77777777" w:rsidR="00C71F12" w:rsidRDefault="00C71F12">
      <w:r>
        <w:separator/>
      </w:r>
    </w:p>
  </w:footnote>
  <w:footnote w:type="continuationSeparator" w:id="0">
    <w:p w14:paraId="21696DA8" w14:textId="77777777" w:rsidR="00C71F12" w:rsidRDefault="00C71F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29DC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4950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2AE5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2DE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21C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01A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4797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173C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2A9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0C55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2A2B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44AA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12"/>
    <w:rsid w:val="00C71FBD"/>
    <w:rsid w:val="00C727E8"/>
    <w:rsid w:val="00C77AB1"/>
    <w:rsid w:val="00C8049B"/>
    <w:rsid w:val="00C826EC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0DB7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6B0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07C1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A443D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07EF4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4670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4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8</TotalTime>
  <Pages>3</Pages>
  <Words>329</Words>
  <Characters>187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204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Jesse Särkkinen</cp:lastModifiedBy>
  <cp:revision>15</cp:revision>
  <cp:lastPrinted>2013-10-11T10:39:00Z</cp:lastPrinted>
  <dcterms:created xsi:type="dcterms:W3CDTF">2023-07-06T14:53:00Z</dcterms:created>
  <dcterms:modified xsi:type="dcterms:W3CDTF">2023-09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